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7301" w:rsidRDefault="00A17301" w:rsidP="008C6FA7">
      <w:pPr>
        <w:pStyle w:val="Heading1"/>
      </w:pPr>
    </w:p>
    <w:p w:rsidR="00A17301" w:rsidRDefault="00A17301" w:rsidP="00A17301">
      <w:pPr>
        <w:jc w:val="center"/>
      </w:pPr>
    </w:p>
    <w:p w:rsidR="00A17301" w:rsidRDefault="00A17301" w:rsidP="00A17301">
      <w:pPr>
        <w:jc w:val="center"/>
      </w:pPr>
    </w:p>
    <w:p w:rsidR="00A17301" w:rsidRDefault="00A17301" w:rsidP="00A17301">
      <w:pPr>
        <w:jc w:val="center"/>
      </w:pPr>
    </w:p>
    <w:p w:rsidR="00A17301" w:rsidRDefault="00A17301" w:rsidP="00A17301">
      <w:pPr>
        <w:jc w:val="center"/>
      </w:pPr>
    </w:p>
    <w:p w:rsidR="00A17301" w:rsidRDefault="00A17301" w:rsidP="00414B44"/>
    <w:p w:rsidR="00414B44" w:rsidRDefault="00414B44" w:rsidP="00414B44"/>
    <w:p w:rsidR="00A17301" w:rsidRDefault="00A17301" w:rsidP="00414B44"/>
    <w:p w:rsidR="00A17301" w:rsidRDefault="00A17301" w:rsidP="00AC5B41">
      <w:pPr>
        <w:spacing w:line="480" w:lineRule="auto"/>
        <w:jc w:val="center"/>
      </w:pPr>
      <w:r>
        <w:t xml:space="preserve">Social Media in Workplace </w:t>
      </w:r>
      <w:r w:rsidR="00A24001">
        <w:t xml:space="preserve">outline </w:t>
      </w:r>
    </w:p>
    <w:p w:rsidR="00414B44" w:rsidRPr="00414B44" w:rsidRDefault="00414B44" w:rsidP="00AC5B41">
      <w:pPr>
        <w:spacing w:line="480" w:lineRule="auto"/>
        <w:jc w:val="center"/>
        <w:rPr>
          <w:rFonts w:cs="Times New Roman"/>
          <w:szCs w:val="24"/>
        </w:rPr>
      </w:pPr>
      <w:r w:rsidRPr="00414B44">
        <w:rPr>
          <w:rFonts w:cs="Times New Roman"/>
          <w:bCs/>
          <w:color w:val="262626"/>
          <w:szCs w:val="24"/>
          <w:bdr w:val="none" w:sz="0" w:space="0" w:color="auto" w:frame="1"/>
          <w:shd w:val="clear" w:color="auto" w:fill="FFFFFF"/>
        </w:rPr>
        <w:t>Professional Experience #4</w:t>
      </w:r>
    </w:p>
    <w:p w:rsidR="00414B44" w:rsidRDefault="00414B44" w:rsidP="00AC5B41">
      <w:pPr>
        <w:spacing w:line="480" w:lineRule="auto"/>
        <w:jc w:val="center"/>
        <w:rPr>
          <w:rFonts w:cs="Times New Roman"/>
          <w:szCs w:val="24"/>
        </w:rPr>
      </w:pPr>
      <w:r>
        <w:rPr>
          <w:rFonts w:cs="Times New Roman"/>
          <w:szCs w:val="24"/>
        </w:rPr>
        <w:t>Brahagan Arevalo</w:t>
      </w:r>
      <w:bookmarkStart w:id="0" w:name="_GoBack"/>
      <w:bookmarkEnd w:id="0"/>
    </w:p>
    <w:p w:rsidR="00414B44" w:rsidRDefault="00414B44" w:rsidP="00AC5B41">
      <w:pPr>
        <w:spacing w:line="480" w:lineRule="auto"/>
        <w:jc w:val="center"/>
        <w:rPr>
          <w:rFonts w:cs="Times New Roman"/>
          <w:szCs w:val="24"/>
        </w:rPr>
      </w:pPr>
      <w:r w:rsidRPr="008E4652">
        <w:rPr>
          <w:rFonts w:cs="Times New Roman"/>
          <w:szCs w:val="24"/>
        </w:rPr>
        <w:t>ENG 315: Professional Communications</w:t>
      </w:r>
    </w:p>
    <w:p w:rsidR="00414B44" w:rsidRDefault="00414B44" w:rsidP="00AC5B41">
      <w:pPr>
        <w:spacing w:line="480" w:lineRule="auto"/>
        <w:jc w:val="center"/>
        <w:rPr>
          <w:rFonts w:cs="Times New Roman"/>
          <w:szCs w:val="24"/>
        </w:rPr>
      </w:pPr>
      <w:r>
        <w:rPr>
          <w:rFonts w:cs="Times New Roman"/>
          <w:szCs w:val="24"/>
        </w:rPr>
        <w:t xml:space="preserve">Professor: </w:t>
      </w:r>
      <w:r w:rsidRPr="008E4652">
        <w:rPr>
          <w:rFonts w:cs="Times New Roman"/>
          <w:szCs w:val="24"/>
        </w:rPr>
        <w:t>Ed Buchanan</w:t>
      </w:r>
    </w:p>
    <w:p w:rsidR="00414B44" w:rsidRDefault="00414B44" w:rsidP="00AC5B41">
      <w:pPr>
        <w:spacing w:line="480" w:lineRule="auto"/>
        <w:jc w:val="center"/>
        <w:rPr>
          <w:rFonts w:cs="Times New Roman"/>
          <w:szCs w:val="24"/>
        </w:rPr>
      </w:pPr>
      <w:r>
        <w:rPr>
          <w:rFonts w:cs="Times New Roman"/>
          <w:szCs w:val="24"/>
        </w:rPr>
        <w:t>May 18, 2017</w:t>
      </w:r>
    </w:p>
    <w:p w:rsidR="00A17301" w:rsidRDefault="00A17301" w:rsidP="00A17301">
      <w:pPr>
        <w:jc w:val="center"/>
      </w:pPr>
      <w:r>
        <w:br w:type="page"/>
      </w:r>
    </w:p>
    <w:p w:rsidR="00A17301" w:rsidRDefault="00A17301" w:rsidP="00A17301">
      <w:pPr>
        <w:jc w:val="center"/>
      </w:pPr>
      <w:r>
        <w:lastRenderedPageBreak/>
        <w:t>Social Media in Workplace Presentation</w:t>
      </w:r>
    </w:p>
    <w:tbl>
      <w:tblPr>
        <w:tblStyle w:val="TableGrid"/>
        <w:tblW w:w="0" w:type="auto"/>
        <w:tblLook w:val="04A0" w:firstRow="1" w:lastRow="0" w:firstColumn="1" w:lastColumn="0" w:noHBand="0" w:noVBand="1"/>
      </w:tblPr>
      <w:tblGrid>
        <w:gridCol w:w="1824"/>
        <w:gridCol w:w="1892"/>
        <w:gridCol w:w="1894"/>
        <w:gridCol w:w="2216"/>
        <w:gridCol w:w="1524"/>
      </w:tblGrid>
      <w:tr w:rsidR="00A17301" w:rsidTr="00A17301">
        <w:tc>
          <w:tcPr>
            <w:tcW w:w="1915" w:type="dxa"/>
          </w:tcPr>
          <w:p w:rsidR="00A17301" w:rsidRDefault="00A17301" w:rsidP="00A17301">
            <w:pPr>
              <w:jc w:val="center"/>
              <w:rPr>
                <w:b/>
              </w:rPr>
            </w:pPr>
            <w:r>
              <w:rPr>
                <w:b/>
              </w:rPr>
              <w:t>Slide</w:t>
            </w:r>
          </w:p>
          <w:p w:rsidR="00A17301" w:rsidRPr="00A17301" w:rsidRDefault="00A17301" w:rsidP="00A17301">
            <w:pPr>
              <w:jc w:val="center"/>
              <w:rPr>
                <w:b/>
              </w:rPr>
            </w:pPr>
            <w:r>
              <w:rPr>
                <w:b/>
              </w:rPr>
              <w:t>Number</w:t>
            </w:r>
          </w:p>
        </w:tc>
        <w:tc>
          <w:tcPr>
            <w:tcW w:w="1915" w:type="dxa"/>
          </w:tcPr>
          <w:p w:rsidR="00A17301" w:rsidRDefault="00A17301" w:rsidP="00A17301">
            <w:pPr>
              <w:jc w:val="center"/>
              <w:rPr>
                <w:b/>
              </w:rPr>
            </w:pPr>
            <w:r>
              <w:rPr>
                <w:b/>
              </w:rPr>
              <w:t>Slide</w:t>
            </w:r>
          </w:p>
          <w:p w:rsidR="00A17301" w:rsidRPr="00A17301" w:rsidRDefault="00A17301" w:rsidP="00A17301">
            <w:pPr>
              <w:jc w:val="center"/>
              <w:rPr>
                <w:b/>
              </w:rPr>
            </w:pPr>
            <w:r>
              <w:rPr>
                <w:b/>
              </w:rPr>
              <w:t>Title</w:t>
            </w:r>
          </w:p>
        </w:tc>
        <w:tc>
          <w:tcPr>
            <w:tcW w:w="1915" w:type="dxa"/>
          </w:tcPr>
          <w:p w:rsidR="00A17301" w:rsidRDefault="00A17301" w:rsidP="00A17301">
            <w:pPr>
              <w:jc w:val="center"/>
              <w:rPr>
                <w:b/>
              </w:rPr>
            </w:pPr>
            <w:r>
              <w:rPr>
                <w:b/>
              </w:rPr>
              <w:t>Slide</w:t>
            </w:r>
          </w:p>
          <w:p w:rsidR="00A17301" w:rsidRPr="00A17301" w:rsidRDefault="00A17301" w:rsidP="00A17301">
            <w:pPr>
              <w:jc w:val="center"/>
              <w:rPr>
                <w:b/>
              </w:rPr>
            </w:pPr>
            <w:r>
              <w:rPr>
                <w:b/>
              </w:rPr>
              <w:t>Text</w:t>
            </w:r>
          </w:p>
        </w:tc>
        <w:tc>
          <w:tcPr>
            <w:tcW w:w="2283" w:type="dxa"/>
          </w:tcPr>
          <w:p w:rsidR="00A17301" w:rsidRPr="00A17301" w:rsidRDefault="00A17301" w:rsidP="00A17301">
            <w:pPr>
              <w:jc w:val="center"/>
              <w:rPr>
                <w:b/>
              </w:rPr>
            </w:pPr>
            <w:r w:rsidRPr="00A17301">
              <w:rPr>
                <w:b/>
              </w:rPr>
              <w:t>Narrative</w:t>
            </w:r>
          </w:p>
        </w:tc>
        <w:tc>
          <w:tcPr>
            <w:tcW w:w="1548" w:type="dxa"/>
          </w:tcPr>
          <w:p w:rsidR="00A17301" w:rsidRPr="00A17301" w:rsidRDefault="00A17301" w:rsidP="00A17301">
            <w:pPr>
              <w:jc w:val="center"/>
              <w:rPr>
                <w:b/>
              </w:rPr>
            </w:pPr>
            <w:r>
              <w:rPr>
                <w:b/>
              </w:rPr>
              <w:t>Comments</w:t>
            </w:r>
          </w:p>
        </w:tc>
      </w:tr>
      <w:tr w:rsidR="00A17301" w:rsidTr="00A17301">
        <w:tc>
          <w:tcPr>
            <w:tcW w:w="1915" w:type="dxa"/>
          </w:tcPr>
          <w:p w:rsidR="00A17301" w:rsidRPr="00A17301" w:rsidRDefault="00A17301" w:rsidP="00A17301">
            <w:pPr>
              <w:jc w:val="center"/>
              <w:rPr>
                <w:b/>
              </w:rPr>
            </w:pPr>
            <w:r>
              <w:rPr>
                <w:b/>
              </w:rPr>
              <w:t>1</w:t>
            </w:r>
          </w:p>
        </w:tc>
        <w:tc>
          <w:tcPr>
            <w:tcW w:w="1915" w:type="dxa"/>
          </w:tcPr>
          <w:p w:rsidR="00A17301" w:rsidRPr="00A17301" w:rsidRDefault="00A17301">
            <w:pPr>
              <w:rPr>
                <w:b/>
              </w:rPr>
            </w:pPr>
            <w:r>
              <w:rPr>
                <w:b/>
              </w:rPr>
              <w:t>Social Media in Workplace</w:t>
            </w:r>
          </w:p>
        </w:tc>
        <w:tc>
          <w:tcPr>
            <w:tcW w:w="1915" w:type="dxa"/>
          </w:tcPr>
          <w:p w:rsidR="00A17301" w:rsidRPr="00A17301" w:rsidRDefault="00A17301">
            <w:pPr>
              <w:rPr>
                <w:b/>
              </w:rPr>
            </w:pPr>
            <w:r>
              <w:rPr>
                <w:b/>
              </w:rPr>
              <w:t>Title Slide</w:t>
            </w:r>
          </w:p>
        </w:tc>
        <w:tc>
          <w:tcPr>
            <w:tcW w:w="2283" w:type="dxa"/>
          </w:tcPr>
          <w:p w:rsidR="00A17301" w:rsidRDefault="00A17301"/>
        </w:tc>
        <w:tc>
          <w:tcPr>
            <w:tcW w:w="1548" w:type="dxa"/>
          </w:tcPr>
          <w:p w:rsidR="00A17301" w:rsidRDefault="00A17301"/>
        </w:tc>
      </w:tr>
      <w:tr w:rsidR="00A17301" w:rsidTr="00A17301">
        <w:tc>
          <w:tcPr>
            <w:tcW w:w="1915" w:type="dxa"/>
          </w:tcPr>
          <w:p w:rsidR="00A17301" w:rsidRPr="00A17301" w:rsidRDefault="00A17301" w:rsidP="00A17301">
            <w:pPr>
              <w:jc w:val="center"/>
              <w:rPr>
                <w:b/>
              </w:rPr>
            </w:pPr>
            <w:r>
              <w:rPr>
                <w:b/>
              </w:rPr>
              <w:t>2</w:t>
            </w:r>
          </w:p>
        </w:tc>
        <w:tc>
          <w:tcPr>
            <w:tcW w:w="1915" w:type="dxa"/>
          </w:tcPr>
          <w:p w:rsidR="00A17301" w:rsidRDefault="00A17301">
            <w:r>
              <w:t>Introduction</w:t>
            </w:r>
          </w:p>
        </w:tc>
        <w:tc>
          <w:tcPr>
            <w:tcW w:w="1915" w:type="dxa"/>
          </w:tcPr>
          <w:p w:rsidR="00A17301" w:rsidRDefault="00A17301">
            <w:r w:rsidRPr="00A17301">
              <w:t>The use of social media by companies is an emerging trend that enables such firms to further their market presence so as to reach more customers. Since different people, the potential clients, chat on social media, companies should embrace effective social media marketing plans and continually have their presence on the web. A correct implementation of social media advertising would translate into remarkable business success.</w:t>
            </w:r>
          </w:p>
        </w:tc>
        <w:tc>
          <w:tcPr>
            <w:tcW w:w="2283" w:type="dxa"/>
          </w:tcPr>
          <w:p w:rsidR="00A17301" w:rsidRDefault="00A17301">
            <w:r w:rsidRPr="00A17301">
              <w:t>Hello, I am Brahagan Arevalo, a student with a lot of interest on the emerging contributions of social media in marketing products. My presentation is based on the influence social media play on marketing products. As is a common trend currently, potential clients chat on social media with other friends. What this means is that social media can be imperative in marketing a given product.</w:t>
            </w:r>
          </w:p>
        </w:tc>
        <w:tc>
          <w:tcPr>
            <w:tcW w:w="1548" w:type="dxa"/>
          </w:tcPr>
          <w:p w:rsidR="00A17301" w:rsidRDefault="00A17301"/>
        </w:tc>
      </w:tr>
      <w:tr w:rsidR="00A17301" w:rsidTr="00A17301">
        <w:tc>
          <w:tcPr>
            <w:tcW w:w="1915" w:type="dxa"/>
          </w:tcPr>
          <w:p w:rsidR="00A17301" w:rsidRPr="00A17301" w:rsidRDefault="00A17301" w:rsidP="00A17301">
            <w:pPr>
              <w:jc w:val="center"/>
              <w:rPr>
                <w:b/>
              </w:rPr>
            </w:pPr>
            <w:r>
              <w:rPr>
                <w:b/>
              </w:rPr>
              <w:t>3</w:t>
            </w:r>
          </w:p>
        </w:tc>
        <w:tc>
          <w:tcPr>
            <w:tcW w:w="1915" w:type="dxa"/>
          </w:tcPr>
          <w:p w:rsidR="00A17301" w:rsidRPr="00A17301" w:rsidRDefault="00A17301">
            <w:pPr>
              <w:rPr>
                <w:b/>
              </w:rPr>
            </w:pPr>
            <w:r w:rsidRPr="00A17301">
              <w:rPr>
                <w:b/>
              </w:rPr>
              <w:t>Definition of Social Media</w:t>
            </w:r>
          </w:p>
        </w:tc>
        <w:tc>
          <w:tcPr>
            <w:tcW w:w="1915" w:type="dxa"/>
          </w:tcPr>
          <w:p w:rsidR="00A17301" w:rsidRDefault="00A17301" w:rsidP="00A17301">
            <w:r>
              <w:t>A form of internet marketing</w:t>
            </w:r>
          </w:p>
          <w:p w:rsidR="00A17301" w:rsidRDefault="00A17301" w:rsidP="00A17301">
            <w:r>
              <w:t>Uses various social media platforms to communicate with customers</w:t>
            </w:r>
          </w:p>
          <w:p w:rsidR="00A17301" w:rsidRDefault="00A17301" w:rsidP="00A17301">
            <w:r>
              <w:t xml:space="preserve">Activities include sharing, contents, images </w:t>
            </w:r>
            <w:r>
              <w:lastRenderedPageBreak/>
              <w:t>and videos for marketing dedications</w:t>
            </w:r>
          </w:p>
          <w:p w:rsidR="00A17301" w:rsidRDefault="00A17301" w:rsidP="00A17301">
            <w:r>
              <w:t>Entails some paid social media advertising</w:t>
            </w:r>
          </w:p>
          <w:p w:rsidR="00A17301" w:rsidRDefault="00A17301"/>
        </w:tc>
        <w:tc>
          <w:tcPr>
            <w:tcW w:w="2283" w:type="dxa"/>
          </w:tcPr>
          <w:p w:rsidR="00A17301" w:rsidRDefault="00A17301">
            <w:r w:rsidRPr="00A17301">
              <w:lastRenderedPageBreak/>
              <w:t xml:space="preserve">First, to the basics, social media advertisement is a form of internet marketing that utilizes the available social media platforms like Facebook, Twitter among others. Some of the marketing </w:t>
            </w:r>
            <w:r w:rsidRPr="00A17301">
              <w:lastRenderedPageBreak/>
              <w:t>activities taking place on social media include sharing content, images, and videos with the aim of popularizing a product. It is important for firms to know that social media advertising is free but to reach a large audience, there is some paid promotion which would reach large population at a small fee compared to electronic or print media advertisement.</w:t>
            </w:r>
          </w:p>
        </w:tc>
        <w:tc>
          <w:tcPr>
            <w:tcW w:w="1548" w:type="dxa"/>
          </w:tcPr>
          <w:p w:rsidR="00A17301" w:rsidRDefault="00A17301"/>
        </w:tc>
      </w:tr>
      <w:tr w:rsidR="00A17301" w:rsidTr="00A17301">
        <w:tc>
          <w:tcPr>
            <w:tcW w:w="1915" w:type="dxa"/>
          </w:tcPr>
          <w:p w:rsidR="00A17301" w:rsidRPr="00A17301" w:rsidRDefault="00A17301" w:rsidP="00A17301">
            <w:pPr>
              <w:jc w:val="center"/>
              <w:rPr>
                <w:b/>
              </w:rPr>
            </w:pPr>
            <w:r>
              <w:rPr>
                <w:b/>
              </w:rPr>
              <w:t>4</w:t>
            </w:r>
          </w:p>
        </w:tc>
        <w:tc>
          <w:tcPr>
            <w:tcW w:w="1915" w:type="dxa"/>
          </w:tcPr>
          <w:p w:rsidR="00A17301" w:rsidRPr="00A17301" w:rsidRDefault="00A17301">
            <w:pPr>
              <w:rPr>
                <w:b/>
              </w:rPr>
            </w:pPr>
            <w:r w:rsidRPr="00A17301">
              <w:rPr>
                <w:b/>
              </w:rPr>
              <w:t>Contribution of Social Media in Advertising</w:t>
            </w:r>
          </w:p>
        </w:tc>
        <w:tc>
          <w:tcPr>
            <w:tcW w:w="1915" w:type="dxa"/>
          </w:tcPr>
          <w:p w:rsidR="00A17301" w:rsidRDefault="00A17301" w:rsidP="00A17301">
            <w:r>
              <w:t>1. Create conversation among potential customers</w:t>
            </w:r>
          </w:p>
          <w:p w:rsidR="00A17301" w:rsidRDefault="00A17301" w:rsidP="00A17301">
            <w:r>
              <w:t>2. Increase the web traffic</w:t>
            </w:r>
          </w:p>
          <w:p w:rsidR="00A17301" w:rsidRDefault="00A17301" w:rsidP="00A17301">
            <w:r>
              <w:t>3. Enables brand identity with the possibility of brand association</w:t>
            </w:r>
          </w:p>
          <w:p w:rsidR="00A17301" w:rsidRDefault="00A17301" w:rsidP="00A17301">
            <w:r>
              <w:t>4. Improve communication and interaction with the key customers</w:t>
            </w:r>
          </w:p>
        </w:tc>
        <w:tc>
          <w:tcPr>
            <w:tcW w:w="2283" w:type="dxa"/>
          </w:tcPr>
          <w:p w:rsidR="00A17301" w:rsidRDefault="00A17301">
            <w:r w:rsidRPr="00A17301">
              <w:t>Social media contribute in advertisement through the increase in web traffic, creation of conversation among the potential customers. Social media advertising is right for any given company as it improves interaction between the firm and the key clients. As we all know, platforms like Facebook, LinkedIn, and Twitter allows potential customers to talk to the companies directly for inquiries over their products among other.</w:t>
            </w:r>
          </w:p>
        </w:tc>
        <w:tc>
          <w:tcPr>
            <w:tcW w:w="1548" w:type="dxa"/>
          </w:tcPr>
          <w:p w:rsidR="00A17301" w:rsidRDefault="00A17301"/>
        </w:tc>
      </w:tr>
      <w:tr w:rsidR="00A17301" w:rsidTr="00A17301">
        <w:tc>
          <w:tcPr>
            <w:tcW w:w="1915" w:type="dxa"/>
          </w:tcPr>
          <w:p w:rsidR="00A17301" w:rsidRPr="00A17301" w:rsidRDefault="00A17301" w:rsidP="00A17301">
            <w:pPr>
              <w:jc w:val="center"/>
              <w:rPr>
                <w:b/>
              </w:rPr>
            </w:pPr>
            <w:r>
              <w:rPr>
                <w:b/>
              </w:rPr>
              <w:lastRenderedPageBreak/>
              <w:t>5</w:t>
            </w:r>
          </w:p>
        </w:tc>
        <w:tc>
          <w:tcPr>
            <w:tcW w:w="1915" w:type="dxa"/>
          </w:tcPr>
          <w:p w:rsidR="00A17301" w:rsidRPr="00A17301" w:rsidRDefault="00A17301">
            <w:pPr>
              <w:rPr>
                <w:b/>
              </w:rPr>
            </w:pPr>
            <w:r w:rsidRPr="00A17301">
              <w:rPr>
                <w:b/>
              </w:rPr>
              <w:t>Top Social Media Platforms</w:t>
            </w:r>
          </w:p>
        </w:tc>
        <w:tc>
          <w:tcPr>
            <w:tcW w:w="1915" w:type="dxa"/>
          </w:tcPr>
          <w:p w:rsidR="00A17301" w:rsidRDefault="00A17301" w:rsidP="00A17301">
            <w:r>
              <w:t>1. Facebook: allows sharing links and videos to your ad</w:t>
            </w:r>
          </w:p>
          <w:p w:rsidR="00A17301" w:rsidRDefault="00A17301" w:rsidP="00A17301">
            <w:r>
              <w:t>2. YouTube: video sharing in few minutes</w:t>
            </w:r>
          </w:p>
          <w:p w:rsidR="00A17301" w:rsidRDefault="00A17301" w:rsidP="00A17301">
            <w:r>
              <w:t>3. Twitter: taking advantages of trending topics</w:t>
            </w:r>
          </w:p>
          <w:p w:rsidR="00A17301" w:rsidRDefault="00A17301" w:rsidP="00A17301">
            <w:r>
              <w:t>4. Instagram: as it allows photo sharing</w:t>
            </w:r>
          </w:p>
          <w:p w:rsidR="00A17301" w:rsidRDefault="00A17301" w:rsidP="00A17301">
            <w:r>
              <w:t>5. LinkedIn: targets professionals</w:t>
            </w:r>
          </w:p>
        </w:tc>
        <w:tc>
          <w:tcPr>
            <w:tcW w:w="2283" w:type="dxa"/>
          </w:tcPr>
          <w:p w:rsidR="00A17301" w:rsidRDefault="00A17301">
            <w:r w:rsidRPr="00A17301">
              <w:t xml:space="preserve">The leading platforms are best because they have huge number </w:t>
            </w:r>
            <w:proofErr w:type="spellStart"/>
            <w:r w:rsidRPr="00A17301">
              <w:t>f</w:t>
            </w:r>
            <w:proofErr w:type="spellEnd"/>
            <w:r w:rsidRPr="00A17301">
              <w:t xml:space="preserve"> potential customers. Facebook and Twitter, for example, have a large number of users and future that enables sharing of video and initiating a trending topic that would spur conversation.</w:t>
            </w:r>
          </w:p>
        </w:tc>
        <w:tc>
          <w:tcPr>
            <w:tcW w:w="1548" w:type="dxa"/>
          </w:tcPr>
          <w:p w:rsidR="00A17301" w:rsidRDefault="00A17301"/>
        </w:tc>
      </w:tr>
      <w:tr w:rsidR="00A17301" w:rsidTr="00A17301">
        <w:tc>
          <w:tcPr>
            <w:tcW w:w="1915" w:type="dxa"/>
          </w:tcPr>
          <w:p w:rsidR="00A17301" w:rsidRPr="00A17301" w:rsidRDefault="00A17301" w:rsidP="00A17301">
            <w:pPr>
              <w:jc w:val="center"/>
            </w:pPr>
            <w:r>
              <w:rPr>
                <w:b/>
              </w:rPr>
              <w:t>6</w:t>
            </w:r>
          </w:p>
        </w:tc>
        <w:tc>
          <w:tcPr>
            <w:tcW w:w="1915" w:type="dxa"/>
          </w:tcPr>
          <w:p w:rsidR="00A17301" w:rsidRPr="00A17301" w:rsidRDefault="00A17301">
            <w:pPr>
              <w:rPr>
                <w:b/>
              </w:rPr>
            </w:pPr>
            <w:r w:rsidRPr="00A17301">
              <w:rPr>
                <w:b/>
              </w:rPr>
              <w:t>Consideration for Choosing Social Media Marketing Platform</w:t>
            </w:r>
          </w:p>
        </w:tc>
        <w:tc>
          <w:tcPr>
            <w:tcW w:w="1915" w:type="dxa"/>
          </w:tcPr>
          <w:p w:rsidR="00A17301" w:rsidRDefault="00A17301" w:rsidP="00A17301">
            <w:r>
              <w:t>1. Why is the social media relevant? Are there any unique features for consideration?</w:t>
            </w:r>
          </w:p>
          <w:p w:rsidR="00A17301" w:rsidRDefault="00A17301" w:rsidP="00A17301">
            <w:r>
              <w:t>2. Will the media reach any potential customers?</w:t>
            </w:r>
          </w:p>
          <w:p w:rsidR="00A17301" w:rsidRDefault="00A17301" w:rsidP="00A17301">
            <w:r>
              <w:t>3. The different formats that the chosen channel supports and if they are in line with the intention of the firm</w:t>
            </w:r>
          </w:p>
          <w:p w:rsidR="00A17301" w:rsidRDefault="00A17301" w:rsidP="00A17301">
            <w:r>
              <w:t>4. The pricing on advertising on the platform</w:t>
            </w:r>
          </w:p>
          <w:p w:rsidR="00A17301" w:rsidRDefault="00A17301" w:rsidP="00A17301">
            <w:r>
              <w:t>5. The trends in a given media and how it might benefit the platform</w:t>
            </w:r>
          </w:p>
        </w:tc>
        <w:tc>
          <w:tcPr>
            <w:tcW w:w="2283" w:type="dxa"/>
          </w:tcPr>
          <w:p w:rsidR="00A17301" w:rsidRDefault="00A17301">
            <w:r w:rsidRPr="00A17301">
              <w:t>With the knowledge so far on social media marketing, some considerations must be made before selecting a given platform as an ad channel. The following are some of the considerations, unique features if the media is capable of reaching customers and the different advertising formats.</w:t>
            </w:r>
          </w:p>
        </w:tc>
        <w:tc>
          <w:tcPr>
            <w:tcW w:w="1548" w:type="dxa"/>
          </w:tcPr>
          <w:p w:rsidR="00A17301" w:rsidRDefault="00A17301"/>
        </w:tc>
      </w:tr>
      <w:tr w:rsidR="00A17301" w:rsidTr="00A17301">
        <w:tc>
          <w:tcPr>
            <w:tcW w:w="1915" w:type="dxa"/>
          </w:tcPr>
          <w:p w:rsidR="00A17301" w:rsidRPr="00A17301" w:rsidRDefault="00A17301" w:rsidP="00A17301">
            <w:pPr>
              <w:jc w:val="center"/>
              <w:rPr>
                <w:b/>
              </w:rPr>
            </w:pPr>
            <w:r>
              <w:rPr>
                <w:b/>
              </w:rPr>
              <w:t>7</w:t>
            </w:r>
          </w:p>
        </w:tc>
        <w:tc>
          <w:tcPr>
            <w:tcW w:w="1915" w:type="dxa"/>
          </w:tcPr>
          <w:p w:rsidR="00A17301" w:rsidRPr="00A17301" w:rsidRDefault="003035E4">
            <w:pPr>
              <w:rPr>
                <w:b/>
              </w:rPr>
            </w:pPr>
            <w:r>
              <w:rPr>
                <w:b/>
              </w:rPr>
              <w:t>Marketing T</w:t>
            </w:r>
            <w:r w:rsidR="00A17301" w:rsidRPr="00A17301">
              <w:rPr>
                <w:b/>
              </w:rPr>
              <w:t>ips</w:t>
            </w:r>
          </w:p>
        </w:tc>
        <w:tc>
          <w:tcPr>
            <w:tcW w:w="1915" w:type="dxa"/>
          </w:tcPr>
          <w:p w:rsidR="00A17301" w:rsidRDefault="00A17301" w:rsidP="00A17301">
            <w:r>
              <w:t xml:space="preserve">1. Prior planning which involves searching for the </w:t>
            </w:r>
            <w:r>
              <w:lastRenderedPageBreak/>
              <w:t>major words and brainstorming</w:t>
            </w:r>
          </w:p>
          <w:p w:rsidR="00A17301" w:rsidRDefault="00A17301" w:rsidP="00A17301">
            <w:r>
              <w:t>2. Captivating content</w:t>
            </w:r>
          </w:p>
          <w:p w:rsidR="00A17301" w:rsidRDefault="00A17301" w:rsidP="00A17301">
            <w:r>
              <w:t>3. Brand imaging consistency</w:t>
            </w:r>
          </w:p>
          <w:p w:rsidR="00A17301" w:rsidRDefault="00A17301" w:rsidP="00A17301">
            <w:r>
              <w:t>4. Sharing links to the company website</w:t>
            </w:r>
          </w:p>
          <w:p w:rsidR="00A17301" w:rsidRDefault="00A17301" w:rsidP="00A17301">
            <w:r>
              <w:t>5. Track competitors</w:t>
            </w:r>
          </w:p>
        </w:tc>
        <w:tc>
          <w:tcPr>
            <w:tcW w:w="2283" w:type="dxa"/>
          </w:tcPr>
          <w:p w:rsidR="00A17301" w:rsidRDefault="00A17301">
            <w:r w:rsidRPr="00A17301">
              <w:lastRenderedPageBreak/>
              <w:t xml:space="preserve">After making a decision on a given media, it is important to have a </w:t>
            </w:r>
            <w:r w:rsidRPr="00A17301">
              <w:lastRenderedPageBreak/>
              <w:t>valuable marketing advice. The Tips would include brainstorming, having consistency on branding the products and sharing links and the company websites on the platform.</w:t>
            </w:r>
          </w:p>
        </w:tc>
        <w:tc>
          <w:tcPr>
            <w:tcW w:w="1548" w:type="dxa"/>
          </w:tcPr>
          <w:p w:rsidR="00A17301" w:rsidRDefault="00A17301"/>
        </w:tc>
      </w:tr>
      <w:tr w:rsidR="00A17301" w:rsidTr="00A17301">
        <w:tc>
          <w:tcPr>
            <w:tcW w:w="1915" w:type="dxa"/>
          </w:tcPr>
          <w:p w:rsidR="00A17301" w:rsidRPr="00A17301" w:rsidRDefault="00A17301" w:rsidP="00A17301">
            <w:pPr>
              <w:jc w:val="center"/>
              <w:rPr>
                <w:b/>
              </w:rPr>
            </w:pPr>
            <w:r>
              <w:rPr>
                <w:b/>
              </w:rPr>
              <w:t>8</w:t>
            </w:r>
          </w:p>
        </w:tc>
        <w:tc>
          <w:tcPr>
            <w:tcW w:w="1915" w:type="dxa"/>
          </w:tcPr>
          <w:p w:rsidR="00A17301" w:rsidRPr="00A17301" w:rsidRDefault="00A17301">
            <w:pPr>
              <w:rPr>
                <w:b/>
              </w:rPr>
            </w:pPr>
            <w:r w:rsidRPr="00A17301">
              <w:rPr>
                <w:b/>
              </w:rPr>
              <w:t>Paid Social Media Advert</w:t>
            </w:r>
          </w:p>
        </w:tc>
        <w:tc>
          <w:tcPr>
            <w:tcW w:w="1915" w:type="dxa"/>
          </w:tcPr>
          <w:p w:rsidR="00A17301" w:rsidRDefault="00A17301" w:rsidP="00A17301">
            <w:r>
              <w:t>1. Highly cost effective means of reaching customers</w:t>
            </w:r>
          </w:p>
          <w:p w:rsidR="00A17301" w:rsidRDefault="00A17301" w:rsidP="00A17301">
            <w:r>
              <w:t>2. Reaches huge audience</w:t>
            </w:r>
          </w:p>
          <w:p w:rsidR="00A17301" w:rsidRDefault="00A17301" w:rsidP="00A17301">
            <w:r>
              <w:t>3. Focuses on a given type of customers</w:t>
            </w:r>
          </w:p>
        </w:tc>
        <w:tc>
          <w:tcPr>
            <w:tcW w:w="2283" w:type="dxa"/>
          </w:tcPr>
          <w:p w:rsidR="00A17301" w:rsidRDefault="00A17301">
            <w:r w:rsidRPr="00A17301">
              <w:t>To reach a large group, social media have come up with a funded system which is highly cost efficient and targets a given population.</w:t>
            </w:r>
          </w:p>
        </w:tc>
        <w:tc>
          <w:tcPr>
            <w:tcW w:w="1548" w:type="dxa"/>
          </w:tcPr>
          <w:p w:rsidR="00A17301" w:rsidRDefault="00A17301"/>
        </w:tc>
      </w:tr>
      <w:tr w:rsidR="00A17301" w:rsidTr="00A17301">
        <w:tc>
          <w:tcPr>
            <w:tcW w:w="1915" w:type="dxa"/>
          </w:tcPr>
          <w:p w:rsidR="00A17301" w:rsidRPr="00A17301" w:rsidRDefault="00A17301" w:rsidP="00A17301">
            <w:pPr>
              <w:jc w:val="center"/>
              <w:rPr>
                <w:b/>
              </w:rPr>
            </w:pPr>
            <w:r>
              <w:rPr>
                <w:b/>
              </w:rPr>
              <w:t>9</w:t>
            </w:r>
          </w:p>
        </w:tc>
        <w:tc>
          <w:tcPr>
            <w:tcW w:w="1915" w:type="dxa"/>
          </w:tcPr>
          <w:p w:rsidR="00A17301" w:rsidRPr="00A17301" w:rsidRDefault="00A17301">
            <w:pPr>
              <w:rPr>
                <w:b/>
              </w:rPr>
            </w:pPr>
            <w:r w:rsidRPr="00A17301">
              <w:rPr>
                <w:b/>
              </w:rPr>
              <w:t>Advantages and Disadvantages of Social Media Marketing</w:t>
            </w:r>
          </w:p>
        </w:tc>
        <w:tc>
          <w:tcPr>
            <w:tcW w:w="1915" w:type="dxa"/>
          </w:tcPr>
          <w:p w:rsidR="00A17301" w:rsidRDefault="00A17301" w:rsidP="00A17301">
            <w:r>
              <w:t>1. Small advertising budget</w:t>
            </w:r>
          </w:p>
          <w:p w:rsidR="00A17301" w:rsidRDefault="00A17301" w:rsidP="00A17301">
            <w:r>
              <w:t>2. Existence of social media shopping</w:t>
            </w:r>
          </w:p>
          <w:p w:rsidR="00A17301" w:rsidRDefault="00A17301" w:rsidP="00A17301">
            <w:r>
              <w:t>3. Reaches large audience</w:t>
            </w:r>
          </w:p>
          <w:p w:rsidR="00A17301" w:rsidRDefault="00A17301" w:rsidP="00A17301">
            <w:r>
              <w:t>4. Free media creation</w:t>
            </w:r>
          </w:p>
          <w:p w:rsidR="00A17301" w:rsidRDefault="00A17301" w:rsidP="00A17301">
            <w:r>
              <w:t xml:space="preserve">The negative </w:t>
            </w:r>
            <w:r w:rsidR="008C6FA7">
              <w:t>includes</w:t>
            </w:r>
            <w:r>
              <w:t>:</w:t>
            </w:r>
          </w:p>
          <w:p w:rsidR="00A17301" w:rsidRDefault="00A17301" w:rsidP="00A17301">
            <w:r>
              <w:t>5. Disgruntled customers posts negative comments on the product</w:t>
            </w:r>
          </w:p>
          <w:p w:rsidR="00A17301" w:rsidRDefault="00A17301" w:rsidP="00A17301">
            <w:r>
              <w:t>6. Viral negative publicity</w:t>
            </w:r>
          </w:p>
        </w:tc>
        <w:tc>
          <w:tcPr>
            <w:tcW w:w="2283" w:type="dxa"/>
          </w:tcPr>
          <w:p w:rsidR="00A17301" w:rsidRDefault="00A17301">
            <w:r w:rsidRPr="00A17301">
              <w:t>Some of the benefits of advertising online include the capability of posting videos; the budget is relatively smaller and reaches large audience among others. Even though the media has transformed marketing, there are some disadvantages like negative viral publicity and the unsatisfied customers and competition might post a negative comment about the product.</w:t>
            </w:r>
          </w:p>
        </w:tc>
        <w:tc>
          <w:tcPr>
            <w:tcW w:w="1548" w:type="dxa"/>
          </w:tcPr>
          <w:p w:rsidR="00A17301" w:rsidRDefault="00A17301"/>
        </w:tc>
      </w:tr>
      <w:tr w:rsidR="00A17301" w:rsidTr="00A17301">
        <w:tc>
          <w:tcPr>
            <w:tcW w:w="1915" w:type="dxa"/>
          </w:tcPr>
          <w:p w:rsidR="00A17301" w:rsidRPr="00A17301" w:rsidRDefault="00A17301" w:rsidP="00A17301">
            <w:pPr>
              <w:jc w:val="center"/>
              <w:rPr>
                <w:b/>
              </w:rPr>
            </w:pPr>
            <w:r>
              <w:rPr>
                <w:b/>
              </w:rPr>
              <w:t>10</w:t>
            </w:r>
          </w:p>
        </w:tc>
        <w:tc>
          <w:tcPr>
            <w:tcW w:w="1915" w:type="dxa"/>
          </w:tcPr>
          <w:p w:rsidR="00A17301" w:rsidRPr="00A17301" w:rsidRDefault="00A17301">
            <w:pPr>
              <w:rPr>
                <w:b/>
              </w:rPr>
            </w:pPr>
            <w:r w:rsidRPr="00A17301">
              <w:rPr>
                <w:b/>
              </w:rPr>
              <w:t>Management and Ethical Issues in Social Media</w:t>
            </w:r>
          </w:p>
        </w:tc>
        <w:tc>
          <w:tcPr>
            <w:tcW w:w="1915" w:type="dxa"/>
          </w:tcPr>
          <w:p w:rsidR="00A17301" w:rsidRDefault="00A17301" w:rsidP="00A17301">
            <w:r>
              <w:t>1. Setting concrete goals</w:t>
            </w:r>
          </w:p>
          <w:p w:rsidR="00A17301" w:rsidRDefault="00A17301" w:rsidP="00A17301">
            <w:r>
              <w:t>2. Have a social team</w:t>
            </w:r>
          </w:p>
          <w:p w:rsidR="00A17301" w:rsidRDefault="00A17301" w:rsidP="00A17301">
            <w:r>
              <w:t>3. Set guidelines</w:t>
            </w:r>
          </w:p>
        </w:tc>
        <w:tc>
          <w:tcPr>
            <w:tcW w:w="2283" w:type="dxa"/>
          </w:tcPr>
          <w:p w:rsidR="00A17301" w:rsidRDefault="00A17301">
            <w:r w:rsidRPr="00A17301">
              <w:t xml:space="preserve">To run an effective social media advertisement, firms need to have a good team in place to </w:t>
            </w:r>
            <w:r w:rsidRPr="00A17301">
              <w:lastRenderedPageBreak/>
              <w:t>achieve the set goals and at the same time consider ethical issues. The ethical concerns include not giving information that might compromise the company’s privacy, knowing the targeted audience and speaking truth about the product</w:t>
            </w:r>
          </w:p>
        </w:tc>
        <w:tc>
          <w:tcPr>
            <w:tcW w:w="1548" w:type="dxa"/>
          </w:tcPr>
          <w:p w:rsidR="00A17301" w:rsidRDefault="00A17301"/>
        </w:tc>
      </w:tr>
      <w:tr w:rsidR="00A17301" w:rsidTr="00A17301">
        <w:tc>
          <w:tcPr>
            <w:tcW w:w="1915" w:type="dxa"/>
          </w:tcPr>
          <w:p w:rsidR="00A17301" w:rsidRPr="00A17301" w:rsidRDefault="00A17301" w:rsidP="00A17301">
            <w:pPr>
              <w:jc w:val="center"/>
              <w:rPr>
                <w:b/>
              </w:rPr>
            </w:pPr>
            <w:r>
              <w:rPr>
                <w:b/>
              </w:rPr>
              <w:t>11</w:t>
            </w:r>
          </w:p>
        </w:tc>
        <w:tc>
          <w:tcPr>
            <w:tcW w:w="1915" w:type="dxa"/>
          </w:tcPr>
          <w:p w:rsidR="00A17301" w:rsidRPr="00A17301" w:rsidRDefault="00A17301">
            <w:pPr>
              <w:rPr>
                <w:b/>
              </w:rPr>
            </w:pPr>
            <w:r>
              <w:rPr>
                <w:b/>
              </w:rPr>
              <w:t xml:space="preserve">Conclusion </w:t>
            </w:r>
          </w:p>
        </w:tc>
        <w:tc>
          <w:tcPr>
            <w:tcW w:w="1915" w:type="dxa"/>
          </w:tcPr>
          <w:p w:rsidR="00A17301" w:rsidRDefault="00A17301" w:rsidP="00A17301">
            <w:r>
              <w:t>1. Positive brand imaging</w:t>
            </w:r>
          </w:p>
          <w:p w:rsidR="00A17301" w:rsidRDefault="00A17301" w:rsidP="00A17301">
            <w:r>
              <w:t>2. Needs experienced social media managers</w:t>
            </w:r>
          </w:p>
          <w:p w:rsidR="00A17301" w:rsidRDefault="00A17301" w:rsidP="00A17301">
            <w:r>
              <w:t>3. Has negative consequences if not managed well</w:t>
            </w:r>
          </w:p>
          <w:p w:rsidR="00A17301" w:rsidRDefault="00A17301" w:rsidP="00A17301">
            <w:r>
              <w:t>4. Cheap and reaches required audience</w:t>
            </w:r>
          </w:p>
        </w:tc>
        <w:tc>
          <w:tcPr>
            <w:tcW w:w="2283" w:type="dxa"/>
          </w:tcPr>
          <w:p w:rsidR="00A17301" w:rsidRDefault="00A17301">
            <w:r w:rsidRPr="00A17301">
              <w:t xml:space="preserve">Social media play an important role in advertisement, and its management needs expertise for it to be successful. Anyone one with a question about the issue should feel free to ask.      </w:t>
            </w:r>
          </w:p>
        </w:tc>
        <w:tc>
          <w:tcPr>
            <w:tcW w:w="1548" w:type="dxa"/>
          </w:tcPr>
          <w:p w:rsidR="00A17301" w:rsidRDefault="00A17301"/>
        </w:tc>
      </w:tr>
    </w:tbl>
    <w:p w:rsidR="00924E58" w:rsidRDefault="00924E58"/>
    <w:sectPr w:rsidR="00924E58" w:rsidSect="00A1730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142B" w:rsidRDefault="005B142B" w:rsidP="00A17301">
      <w:pPr>
        <w:spacing w:after="0" w:line="240" w:lineRule="auto"/>
      </w:pPr>
      <w:r>
        <w:separator/>
      </w:r>
    </w:p>
  </w:endnote>
  <w:endnote w:type="continuationSeparator" w:id="0">
    <w:p w:rsidR="005B142B" w:rsidRDefault="005B142B" w:rsidP="00A1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142B" w:rsidRDefault="005B142B" w:rsidP="00A17301">
      <w:pPr>
        <w:spacing w:after="0" w:line="240" w:lineRule="auto"/>
      </w:pPr>
      <w:r>
        <w:separator/>
      </w:r>
    </w:p>
  </w:footnote>
  <w:footnote w:type="continuationSeparator" w:id="0">
    <w:p w:rsidR="005B142B" w:rsidRDefault="005B142B" w:rsidP="00A1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5979782"/>
      <w:docPartObj>
        <w:docPartGallery w:val="Page Numbers (Top of Page)"/>
        <w:docPartUnique/>
      </w:docPartObj>
    </w:sdtPr>
    <w:sdtEndPr>
      <w:rPr>
        <w:noProof/>
      </w:rPr>
    </w:sdtEndPr>
    <w:sdtContent>
      <w:p w:rsidR="00A17301" w:rsidRDefault="00A17301">
        <w:pPr>
          <w:pStyle w:val="Header"/>
          <w:jc w:val="right"/>
        </w:pPr>
        <w:r w:rsidRPr="00A17301">
          <w:t xml:space="preserve">SOCIAL MEDIA IN WORKPLACE </w:t>
        </w:r>
        <w:r w:rsidR="00A24001">
          <w:t xml:space="preserve">OUTLINE </w:t>
        </w:r>
        <w:r>
          <w:tab/>
        </w:r>
        <w:r>
          <w:fldChar w:fldCharType="begin"/>
        </w:r>
        <w:r>
          <w:instrText xml:space="preserve"> PAGE   \* MERGEFORMAT </w:instrText>
        </w:r>
        <w:r>
          <w:fldChar w:fldCharType="separate"/>
        </w:r>
        <w:r w:rsidR="00AC5B41">
          <w:rPr>
            <w:noProof/>
          </w:rPr>
          <w:t>2</w:t>
        </w:r>
        <w:r>
          <w:rPr>
            <w:noProof/>
          </w:rPr>
          <w:fldChar w:fldCharType="end"/>
        </w:r>
      </w:p>
    </w:sdtContent>
  </w:sdt>
  <w:p w:rsidR="00A17301" w:rsidRDefault="00A173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4017946"/>
      <w:docPartObj>
        <w:docPartGallery w:val="Page Numbers (Top of Page)"/>
        <w:docPartUnique/>
      </w:docPartObj>
    </w:sdtPr>
    <w:sdtEndPr>
      <w:rPr>
        <w:noProof/>
      </w:rPr>
    </w:sdtEndPr>
    <w:sdtContent>
      <w:p w:rsidR="00A17301" w:rsidRDefault="00A17301" w:rsidP="00A17301">
        <w:pPr>
          <w:pStyle w:val="Header"/>
          <w:jc w:val="right"/>
          <w:rPr>
            <w:noProof/>
          </w:rPr>
        </w:pPr>
        <w:r>
          <w:t xml:space="preserve">Running head: </w:t>
        </w:r>
        <w:r w:rsidRPr="00A17301">
          <w:t xml:space="preserve">SOCIAL MEDIA IN WORKPLACE </w:t>
        </w:r>
        <w:r w:rsidR="00A24001">
          <w:t xml:space="preserve">OUTLINE </w:t>
        </w:r>
        <w:r>
          <w:tab/>
        </w:r>
        <w:r>
          <w:fldChar w:fldCharType="begin"/>
        </w:r>
        <w:r>
          <w:instrText xml:space="preserve"> PAGE   \* MERGEFORMAT </w:instrText>
        </w:r>
        <w:r>
          <w:fldChar w:fldCharType="separate"/>
        </w:r>
        <w:r w:rsidR="00AC5B41">
          <w:rPr>
            <w:noProof/>
          </w:rPr>
          <w:t>1</w:t>
        </w:r>
        <w:r>
          <w:rPr>
            <w:noProof/>
          </w:rPr>
          <w:fldChar w:fldCharType="end"/>
        </w:r>
      </w:p>
    </w:sdtContent>
  </w:sdt>
  <w:p w:rsidR="00A17301" w:rsidRDefault="00A173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0468CA"/>
    <w:multiLevelType w:val="hybridMultilevel"/>
    <w:tmpl w:val="25EC1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szQ2MDOyNDExNLBU0lEKTi0uzszPAykwrAUALUhuYywAAAA="/>
  </w:docVars>
  <w:rsids>
    <w:rsidRoot w:val="00A17301"/>
    <w:rsid w:val="003035E4"/>
    <w:rsid w:val="00414B44"/>
    <w:rsid w:val="00531B8A"/>
    <w:rsid w:val="005B142B"/>
    <w:rsid w:val="00653EA6"/>
    <w:rsid w:val="008C6FA7"/>
    <w:rsid w:val="00924E58"/>
    <w:rsid w:val="00A17301"/>
    <w:rsid w:val="00A24001"/>
    <w:rsid w:val="00AC5B41"/>
    <w:rsid w:val="00DF1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066CE"/>
  <w15:docId w15:val="{56769A95-A874-4205-9CA8-17D17459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6FA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17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7301"/>
    <w:pPr>
      <w:ind w:left="720"/>
      <w:contextualSpacing/>
    </w:pPr>
  </w:style>
  <w:style w:type="paragraph" w:styleId="Header">
    <w:name w:val="header"/>
    <w:basedOn w:val="Normal"/>
    <w:link w:val="HeaderChar"/>
    <w:uiPriority w:val="99"/>
    <w:unhideWhenUsed/>
    <w:rsid w:val="00A173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301"/>
  </w:style>
  <w:style w:type="paragraph" w:styleId="Footer">
    <w:name w:val="footer"/>
    <w:basedOn w:val="Normal"/>
    <w:link w:val="FooterChar"/>
    <w:uiPriority w:val="99"/>
    <w:unhideWhenUsed/>
    <w:rsid w:val="00A173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301"/>
  </w:style>
  <w:style w:type="character" w:customStyle="1" w:styleId="Heading1Char">
    <w:name w:val="Heading 1 Char"/>
    <w:basedOn w:val="DefaultParagraphFont"/>
    <w:link w:val="Heading1"/>
    <w:uiPriority w:val="9"/>
    <w:rsid w:val="008C6FA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14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898</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hagan arevalo</dc:creator>
  <cp:lastModifiedBy>brahagan arevalo</cp:lastModifiedBy>
  <cp:revision>5</cp:revision>
  <dcterms:created xsi:type="dcterms:W3CDTF">2017-05-18T18:05:00Z</dcterms:created>
  <dcterms:modified xsi:type="dcterms:W3CDTF">2017-05-18T18:11:00Z</dcterms:modified>
</cp:coreProperties>
</file>